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.xml" ContentType="application/vnd.openxmlformats-officedocument.wordprocessingml.header+xml"/>
  <Override PartName="/word/footer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p w:rsidR="00161344" w:rsidP="007F2738" w:rsidRDefault="00633945" w14:paraId="2467EB38" w14:textId="10885337">
      <w:pPr>
        <w:spacing w:after="0" w:line="240" w:lineRule="auto"/>
        <w:rPr>
          <w:rFonts w:ascii="Arial" w:hAnsi="Arial" w:eastAsia="Times New Roman" w:cs="Arial"/>
          <w:color w:val="000000"/>
          <w:u w:val="single"/>
          <w:lang w:eastAsia="en-GB"/>
        </w:rPr>
      </w:pPr>
      <w:r>
        <w:rPr>
          <w:rFonts w:ascii="Arial" w:hAnsi="Arial" w:cs="Arial"/>
          <w:noProof/>
          <w:color w:val="000000"/>
          <w:u w:val="single"/>
        </w:rPr>
        <w:drawing>
          <wp:anchor distT="0" distB="0" distL="114300" distR="114300" simplePos="0" relativeHeight="251664384" behindDoc="0" locked="0" layoutInCell="1" allowOverlap="1" wp14:anchorId="52800811" wp14:editId="14C244F4">
            <wp:simplePos x="0" y="0"/>
            <wp:positionH relativeFrom="margin">
              <wp:align>left</wp:align>
            </wp:positionH>
            <wp:positionV relativeFrom="paragraph">
              <wp:posOffset>281</wp:posOffset>
            </wp:positionV>
            <wp:extent cx="1330325" cy="1330325"/>
            <wp:effectExtent l="0" t="0" r="3175" b="317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0325" cy="133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noProof/>
          <w:color w:val="000000"/>
          <w:u w:val="single"/>
        </w:rPr>
        <w:drawing>
          <wp:anchor distT="0" distB="0" distL="114300" distR="114300" simplePos="0" relativeHeight="251662336" behindDoc="0" locked="0" layoutInCell="1" allowOverlap="1" wp14:anchorId="7BDBF0C5" wp14:editId="3FB0B53F">
            <wp:simplePos x="0" y="0"/>
            <wp:positionH relativeFrom="margin">
              <wp:align>right</wp:align>
            </wp:positionH>
            <wp:positionV relativeFrom="paragraph">
              <wp:posOffset>421</wp:posOffset>
            </wp:positionV>
            <wp:extent cx="1330325" cy="1330325"/>
            <wp:effectExtent l="0" t="0" r="3175" b="317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0325" cy="133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inline distT="45720" distB="45720" distL="114300" distR="114300" wp14:anchorId="7925F924" wp14:editId="4A86E630">
                <wp:extent cx="6416398" cy="876708"/>
                <wp:effectExtent l="0" t="0" r="0" b="0"/>
                <wp:docPr id="12348702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16398" cy="87670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D055C1" w:rsidR="00D055C1" w:rsidP="00D055C1" w:rsidRDefault="00D055C1" w14:paraId="18EB7F2E" w14:textId="77777777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eastAsia="Times New Roman" w:cs="Arial"/>
                                <w:color w:val="000000"/>
                                <w:u w:val="single"/>
                                <w:lang w:eastAsia="en-GB"/>
                              </w:rPr>
                            </w:pPr>
                            <w:r w:rsidRPr="00D055C1">
                              <w:rPr>
                                <w:rFonts w:ascii="Arial" w:hAnsi="Arial" w:eastAsia="Times New Roman" w:cs="Arial"/>
                                <w:color w:val="000000"/>
                                <w:u w:val="single"/>
                                <w:lang w:eastAsia="en-GB"/>
                              </w:rPr>
                              <w:t>GLENIFFER HIGH SCHOOL</w:t>
                            </w:r>
                          </w:p>
                          <w:p w:rsidRPr="00D055C1" w:rsidR="00D055C1" w:rsidP="00D055C1" w:rsidRDefault="00D055C1" w14:paraId="1D7AD3B1" w14:textId="77777777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eastAsia="Times New Roman" w:cs="Arial"/>
                                <w:color w:val="000000"/>
                                <w:u w:val="single"/>
                                <w:lang w:eastAsia="en-GB"/>
                              </w:rPr>
                            </w:pPr>
                            <w:r w:rsidRPr="00D055C1">
                              <w:rPr>
                                <w:rFonts w:ascii="Arial" w:hAnsi="Arial" w:eastAsia="Times New Roman" w:cs="Arial"/>
                                <w:color w:val="000000"/>
                                <w:u w:val="single"/>
                                <w:lang w:eastAsia="en-GB"/>
                              </w:rPr>
                              <w:t>STUDENT COUNCIL MEETING</w:t>
                            </w:r>
                          </w:p>
                          <w:p w:rsidRPr="00D055C1" w:rsidR="00D055C1" w:rsidP="00D055C1" w:rsidRDefault="00EB12CF" w14:paraId="0C17E7D3" w14:textId="4FC7AFFC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eastAsia="Times New Roman" w:cs="Arial"/>
                                <w:color w:val="000000"/>
                                <w:u w:val="single"/>
                                <w:lang w:eastAsia="en-GB"/>
                              </w:rPr>
                            </w:pPr>
                            <w:r>
                              <w:rPr>
                                <w:rFonts w:ascii="Arial" w:hAnsi="Arial" w:eastAsia="Times New Roman" w:cs="Arial"/>
                                <w:color w:val="000000"/>
                                <w:u w:val="single"/>
                                <w:lang w:eastAsia="en-GB"/>
                              </w:rPr>
                              <w:t>DATE AND TIME</w:t>
                            </w:r>
                          </w:p>
                          <w:p w:rsidRPr="00D055C1" w:rsidR="00D055C1" w:rsidP="00D055C1" w:rsidRDefault="00D055C1" w14:paraId="0C2537D0" w14:textId="77777777">
                            <w:pPr>
                              <w:spacing w:after="0" w:line="240" w:lineRule="auto"/>
                              <w:rPr>
                                <w:rFonts w:ascii="Arial" w:hAnsi="Arial" w:eastAsia="Times New Roman" w:cs="Arial"/>
                                <w:color w:val="000000"/>
                                <w:u w:val="single"/>
                                <w:lang w:eastAsia="en-GB"/>
                              </w:rPr>
                            </w:pPr>
                          </w:p>
                          <w:p w:rsidRPr="00D055C1" w:rsidR="00D055C1" w:rsidRDefault="00D055C1" w14:paraId="0ADAD5D9" w14:textId="77777777"/>
                          <w:p w:rsidRPr="00D055C1" w:rsidR="00D055C1" w:rsidRDefault="00D055C1" w14:paraId="084A8A8D" w14:textId="7777777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 w14:anchorId="7925F924">
                <v:stroke joinstyle="miter"/>
                <v:path gradientshapeok="t" o:connecttype="rect"/>
              </v:shapetype>
              <v:shape id="Text Box 2" style="width:505.25pt;height:69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spid="_x0000_s1026" stroked="f" type="#_x0000_t20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">
                <v:textbox>
                  <w:txbxContent>
                    <w:p w:rsidRPr="00D055C1" w:rsidR="00D055C1" w:rsidP="00D055C1" w:rsidRDefault="00D055C1" w14:paraId="18EB7F2E" w14:textId="77777777">
                      <w:pPr>
                        <w:spacing w:after="0" w:line="240" w:lineRule="auto"/>
                        <w:jc w:val="center"/>
                        <w:rPr>
                          <w:rFonts w:ascii="Arial" w:hAnsi="Arial" w:eastAsia="Times New Roman" w:cs="Arial"/>
                          <w:color w:val="000000"/>
                          <w:u w:val="single"/>
                          <w:lang w:eastAsia="en-GB"/>
                        </w:rPr>
                      </w:pPr>
                      <w:r w:rsidRPr="00D055C1">
                        <w:rPr>
                          <w:rFonts w:ascii="Arial" w:hAnsi="Arial" w:eastAsia="Times New Roman" w:cs="Arial"/>
                          <w:color w:val="000000"/>
                          <w:u w:val="single"/>
                          <w:lang w:eastAsia="en-GB"/>
                        </w:rPr>
                        <w:t>GLENIFFER HIGH SCHOOL</w:t>
                      </w:r>
                    </w:p>
                    <w:p w:rsidRPr="00D055C1" w:rsidR="00D055C1" w:rsidP="00D055C1" w:rsidRDefault="00D055C1" w14:paraId="1D7AD3B1" w14:textId="77777777">
                      <w:pPr>
                        <w:spacing w:after="0" w:line="240" w:lineRule="auto"/>
                        <w:jc w:val="center"/>
                        <w:rPr>
                          <w:rFonts w:ascii="Arial" w:hAnsi="Arial" w:eastAsia="Times New Roman" w:cs="Arial"/>
                          <w:color w:val="000000"/>
                          <w:u w:val="single"/>
                          <w:lang w:eastAsia="en-GB"/>
                        </w:rPr>
                      </w:pPr>
                      <w:r w:rsidRPr="00D055C1">
                        <w:rPr>
                          <w:rFonts w:ascii="Arial" w:hAnsi="Arial" w:eastAsia="Times New Roman" w:cs="Arial"/>
                          <w:color w:val="000000"/>
                          <w:u w:val="single"/>
                          <w:lang w:eastAsia="en-GB"/>
                        </w:rPr>
                        <w:t>STUDENT COUNCIL MEETING</w:t>
                      </w:r>
                    </w:p>
                    <w:p w:rsidRPr="00D055C1" w:rsidR="00D055C1" w:rsidP="00D055C1" w:rsidRDefault="00EB12CF" w14:paraId="0C17E7D3" w14:textId="4FC7AFFC">
                      <w:pPr>
                        <w:spacing w:after="0" w:line="240" w:lineRule="auto"/>
                        <w:jc w:val="center"/>
                        <w:rPr>
                          <w:rFonts w:ascii="Arial" w:hAnsi="Arial" w:eastAsia="Times New Roman" w:cs="Arial"/>
                          <w:color w:val="000000"/>
                          <w:u w:val="single"/>
                          <w:lang w:eastAsia="en-GB"/>
                        </w:rPr>
                      </w:pPr>
                      <w:r>
                        <w:rPr>
                          <w:rFonts w:ascii="Arial" w:hAnsi="Arial" w:eastAsia="Times New Roman" w:cs="Arial"/>
                          <w:color w:val="000000"/>
                          <w:u w:val="single"/>
                          <w:lang w:eastAsia="en-GB"/>
                        </w:rPr>
                        <w:t>DATE AND TIME</w:t>
                      </w:r>
                    </w:p>
                    <w:p w:rsidRPr="00D055C1" w:rsidR="00D055C1" w:rsidP="00D055C1" w:rsidRDefault="00D055C1" w14:paraId="0C2537D0" w14:textId="77777777">
                      <w:pPr>
                        <w:spacing w:after="0" w:line="240" w:lineRule="auto"/>
                        <w:rPr>
                          <w:rFonts w:ascii="Arial" w:hAnsi="Arial" w:eastAsia="Times New Roman" w:cs="Arial"/>
                          <w:color w:val="000000"/>
                          <w:u w:val="single"/>
                          <w:lang w:eastAsia="en-GB"/>
                        </w:rPr>
                      </w:pPr>
                    </w:p>
                    <w:p w:rsidRPr="00D055C1" w:rsidR="00D055C1" w:rsidRDefault="00D055C1" w14:paraId="0ADAD5D9" w14:textId="77777777"/>
                    <w:p w:rsidRPr="00D055C1" w:rsidR="00D055C1" w:rsidRDefault="00D055C1" w14:paraId="084A8A8D" w14:textId="77777777"/>
                  </w:txbxContent>
                </v:textbox>
                <w10:anchorlock/>
              </v:shape>
            </w:pict>
          </mc:Fallback>
        </mc:AlternateContent>
      </w:r>
    </w:p>
    <w:p w:rsidR="007F2738" w:rsidP="007F2738" w:rsidRDefault="007F2738" w14:paraId="58ED305B" w14:textId="4FF7C479">
      <w:pPr>
        <w:spacing w:after="0" w:line="240" w:lineRule="auto"/>
        <w:rPr>
          <w:rFonts w:ascii="Arial" w:hAnsi="Arial" w:eastAsia="Times New Roman" w:cs="Arial"/>
          <w:color w:val="000000"/>
          <w:lang w:eastAsia="en-GB"/>
        </w:rPr>
      </w:pPr>
      <w:r w:rsidRPr="5578CAA0" w:rsidR="007F2738">
        <w:rPr>
          <w:rFonts w:ascii="Arial" w:hAnsi="Arial" w:eastAsia="Times New Roman" w:cs="Arial"/>
          <w:color w:val="000000" w:themeColor="text1" w:themeTint="FF" w:themeShade="FF"/>
          <w:u w:val="single"/>
          <w:lang w:eastAsia="en-GB"/>
        </w:rPr>
        <w:t>AGENDA</w:t>
      </w:r>
    </w:p>
    <w:p w:rsidR="5578CAA0" w:rsidP="5578CAA0" w:rsidRDefault="5578CAA0" w14:paraId="7440D338" w14:textId="61AE9E4D">
      <w:pPr>
        <w:pStyle w:val="Normal"/>
        <w:spacing w:after="0" w:line="240" w:lineRule="auto"/>
        <w:rPr>
          <w:rFonts w:ascii="Arial" w:hAnsi="Arial" w:eastAsia="Times New Roman" w:cs="Arial"/>
          <w:color w:val="000000" w:themeColor="text1" w:themeTint="FF" w:themeShade="FF"/>
          <w:u w:val="single"/>
          <w:lang w:eastAsia="en-GB"/>
        </w:rPr>
      </w:pPr>
    </w:p>
    <w:p w:rsidR="00161344" w:rsidP="4B93C2DB" w:rsidRDefault="00161344" w14:paraId="41B77F83" w14:textId="6E9CB64F">
      <w:pPr>
        <w:pStyle w:val="ListParagraph"/>
        <w:framePr w:hSpace="180" w:wrap="around" w:hAnchor="text" w:vAnchor="text" w:y="8"/>
        <w:numPr>
          <w:ilvl w:val="0"/>
          <w:numId w:val="29"/>
        </w:numPr>
        <w:rPr>
          <w:rFonts w:ascii="Calibri" w:hAnsi="Calibri" w:eastAsia="Calibri" w:cs="Calibri" w:asciiTheme="minorAscii" w:hAnsiTheme="minorAscii" w:eastAsiaTheme="minorAscii" w:cstheme="minorAscii"/>
          <w:color w:val="000000"/>
          <w:sz w:val="22"/>
          <w:szCs w:val="22"/>
          <w:lang w:eastAsia="en-GB"/>
        </w:rPr>
      </w:pPr>
      <w:r w:rsidRPr="34D3DC75" w:rsidR="34D3DC75">
        <w:rPr>
          <w:rFonts w:ascii="Arial" w:hAnsi="Arial" w:eastAsia="Times New Roman" w:cs="Arial"/>
          <w:color w:val="000000" w:themeColor="text1" w:themeTint="FF" w:themeShade="FF"/>
          <w:lang w:eastAsia="en-GB"/>
        </w:rPr>
        <w:t>Review of Last week's minutes</w:t>
      </w:r>
    </w:p>
    <w:p w:rsidR="61976153" w:rsidP="5578CAA0" w:rsidRDefault="61976153" w14:paraId="613594C2" w14:textId="74AEDBCD">
      <w:pPr>
        <w:pStyle w:val="ListParagraph"/>
        <w:numPr>
          <w:ilvl w:val="0"/>
          <w:numId w:val="29"/>
        </w:numPr>
        <w:rPr>
          <w:color w:val="000000" w:themeColor="text1" w:themeTint="FF" w:themeShade="FF"/>
          <w:sz w:val="22"/>
          <w:szCs w:val="22"/>
          <w:lang w:eastAsia="en-GB"/>
        </w:rPr>
      </w:pPr>
      <w:r w:rsidRPr="34D3DC75" w:rsidR="34D3DC75">
        <w:rPr>
          <w:rFonts w:ascii="Arial" w:hAnsi="Arial" w:eastAsia="Times New Roman" w:cs="Arial"/>
          <w:color w:val="000000" w:themeColor="text1" w:themeTint="FF" w:themeShade="FF"/>
          <w:lang w:eastAsia="en-GB"/>
        </w:rPr>
        <w:t>Student Council section of the school's website</w:t>
      </w:r>
    </w:p>
    <w:p w:rsidR="5578CAA0" w:rsidP="5578CAA0" w:rsidRDefault="5578CAA0" w14:paraId="3E13383B" w14:textId="5B012F49">
      <w:pPr>
        <w:pStyle w:val="ListParagraph"/>
        <w:numPr>
          <w:ilvl w:val="0"/>
          <w:numId w:val="29"/>
        </w:numPr>
        <w:rPr>
          <w:color w:val="000000" w:themeColor="text1" w:themeTint="FF" w:themeShade="FF"/>
          <w:sz w:val="22"/>
          <w:szCs w:val="22"/>
          <w:lang w:eastAsia="en-GB"/>
        </w:rPr>
      </w:pPr>
      <w:r w:rsidRPr="4B93C2DB" w:rsidR="60E74485">
        <w:rPr>
          <w:color w:val="000000" w:themeColor="text1" w:themeTint="FF" w:themeShade="FF"/>
          <w:sz w:val="22"/>
          <w:szCs w:val="22"/>
          <w:lang w:eastAsia="en-GB"/>
        </w:rPr>
        <w:t>Black History Month Survey</w:t>
      </w:r>
    </w:p>
    <w:p w:rsidR="60E74485" w:rsidP="4B93C2DB" w:rsidRDefault="60E74485" w14:paraId="75275DF0" w14:textId="3EF60348">
      <w:pPr>
        <w:pStyle w:val="ListParagraph"/>
        <w:numPr>
          <w:ilvl w:val="0"/>
          <w:numId w:val="29"/>
        </w:numPr>
        <w:rPr>
          <w:color w:val="000000" w:themeColor="text1" w:themeTint="FF" w:themeShade="FF"/>
          <w:sz w:val="22"/>
          <w:szCs w:val="22"/>
          <w:lang w:eastAsia="en-GB"/>
        </w:rPr>
      </w:pPr>
      <w:r w:rsidRPr="4B93C2DB" w:rsidR="60E74485">
        <w:rPr>
          <w:color w:val="000000" w:themeColor="text1" w:themeTint="FF" w:themeShade="FF"/>
          <w:sz w:val="22"/>
          <w:szCs w:val="22"/>
          <w:lang w:eastAsia="en-GB"/>
        </w:rPr>
        <w:t>Other uses for Student Council Bulletin board</w:t>
      </w:r>
    </w:p>
    <w:p w:rsidR="60E74485" w:rsidP="4B93C2DB" w:rsidRDefault="60E74485" w14:paraId="1ADFCD4F" w14:textId="2C015F48">
      <w:pPr>
        <w:pStyle w:val="ListParagraph"/>
        <w:numPr>
          <w:ilvl w:val="0"/>
          <w:numId w:val="29"/>
        </w:numPr>
        <w:rPr>
          <w:color w:val="000000" w:themeColor="text1" w:themeTint="FF" w:themeShade="FF"/>
          <w:sz w:val="22"/>
          <w:szCs w:val="22"/>
          <w:lang w:eastAsia="en-GB"/>
        </w:rPr>
      </w:pPr>
      <w:r w:rsidRPr="4B93C2DB" w:rsidR="60E74485">
        <w:rPr>
          <w:color w:val="000000" w:themeColor="text1" w:themeTint="FF" w:themeShade="FF"/>
          <w:sz w:val="22"/>
          <w:szCs w:val="22"/>
          <w:lang w:eastAsia="en-GB"/>
        </w:rPr>
        <w:t>Show My Homework</w:t>
      </w:r>
    </w:p>
    <w:p w:rsidR="00161344" w:rsidP="5578CAA0" w:rsidRDefault="00161344" w14:paraId="37A398F6" w14:textId="08FEAB57">
      <w:pPr>
        <w:pStyle w:val="Normal"/>
        <w:framePr w:hSpace="180" w:wrap="around" w:hAnchor="text" w:vAnchor="text" w:y="8"/>
        <w:rPr>
          <w:rFonts w:ascii="Arial" w:hAnsi="Arial" w:eastAsia="Times New Roman" w:cs="Arial"/>
          <w:color w:val="000000"/>
          <w:lang w:eastAsia="en-GB"/>
        </w:rPr>
      </w:pPr>
    </w:p>
    <w:p w:rsidR="00577DF1" w:rsidP="00577DF1" w:rsidRDefault="00577DF1" w14:paraId="6FE759A8" w14:textId="38586E3B">
      <w:pPr>
        <w:spacing w:after="0" w:line="240" w:lineRule="auto"/>
        <w:rPr>
          <w:rFonts w:ascii="Arial" w:hAnsi="Arial" w:eastAsia="Times New Roman" w:cs="Arial"/>
          <w:color w:val="000000"/>
          <w:lang w:eastAsia="en-GB"/>
        </w:rPr>
      </w:pPr>
    </w:p>
    <w:p w:rsidRPr="00577DF1" w:rsidR="00577DF1" w:rsidP="00577DF1" w:rsidRDefault="00577DF1" w14:paraId="33899BE2" w14:textId="77777777">
      <w:pPr>
        <w:spacing w:after="0" w:line="240" w:lineRule="auto"/>
        <w:rPr>
          <w:rFonts w:ascii="Arial" w:hAnsi="Arial" w:eastAsia="Times New Roman" w:cs="Arial"/>
          <w:color w:val="000000"/>
          <w:lang w:eastAsia="en-GB"/>
        </w:rPr>
      </w:pPr>
    </w:p>
    <w:tbl>
      <w:tblPr>
        <w:tblStyle w:val="TableGrid"/>
        <w:tblpPr w:leftFromText="180" w:rightFromText="180" w:vertAnchor="text" w:tblpY="8"/>
        <w:tblW w:w="10913" w:type="dxa"/>
        <w:tblLook w:val="04A0" w:firstRow="1" w:lastRow="0" w:firstColumn="1" w:lastColumn="0" w:noHBand="0" w:noVBand="1"/>
      </w:tblPr>
      <w:tblGrid>
        <w:gridCol w:w="3710"/>
        <w:gridCol w:w="4772"/>
        <w:gridCol w:w="2431"/>
      </w:tblGrid>
      <w:tr w:rsidR="0028168A" w:rsidTr="34D3DC75" w14:paraId="7FC954AB" w14:textId="77777777">
        <w:trPr>
          <w:trHeight w:val="260"/>
        </w:trPr>
        <w:tc>
          <w:tcPr>
            <w:tcW w:w="3710" w:type="dxa"/>
            <w:tcMar/>
          </w:tcPr>
          <w:p w:rsidRPr="0028168A" w:rsidR="0028168A" w:rsidP="0028168A" w:rsidRDefault="0028168A" w14:paraId="3940F539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28168A">
              <w:rPr>
                <w:rFonts w:ascii="Arial" w:hAnsi="Arial" w:eastAsia="Times New Roman" w:cs="Arial"/>
                <w:color w:val="000000"/>
                <w:lang w:eastAsia="en-GB"/>
              </w:rPr>
              <w:t>Agenda Item</w:t>
            </w:r>
          </w:p>
        </w:tc>
        <w:tc>
          <w:tcPr>
            <w:tcW w:w="4772" w:type="dxa"/>
            <w:tcMar/>
          </w:tcPr>
          <w:p w:rsidRPr="0028168A" w:rsidR="0028168A" w:rsidP="0028168A" w:rsidRDefault="0028168A" w14:paraId="0C0C64F3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28168A">
              <w:rPr>
                <w:rFonts w:ascii="Arial" w:hAnsi="Arial" w:eastAsia="Times New Roman" w:cs="Arial"/>
                <w:color w:val="000000"/>
                <w:lang w:eastAsia="en-GB"/>
              </w:rPr>
              <w:t>Notes</w:t>
            </w:r>
          </w:p>
        </w:tc>
        <w:tc>
          <w:tcPr>
            <w:tcW w:w="2431" w:type="dxa"/>
            <w:tcMar/>
          </w:tcPr>
          <w:p w:rsidRPr="0028168A" w:rsidR="0028168A" w:rsidP="0028168A" w:rsidRDefault="0028168A" w14:paraId="52897E91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28168A">
              <w:rPr>
                <w:rFonts w:ascii="Arial" w:hAnsi="Arial" w:eastAsia="Times New Roman" w:cs="Arial"/>
                <w:color w:val="000000"/>
                <w:lang w:eastAsia="en-GB"/>
              </w:rPr>
              <w:t>Actions</w:t>
            </w:r>
          </w:p>
        </w:tc>
      </w:tr>
      <w:tr w:rsidR="0028168A" w:rsidTr="34D3DC75" w14:paraId="3AEE5D7D" w14:textId="77777777">
        <w:trPr>
          <w:trHeight w:val="2226"/>
        </w:trPr>
        <w:tc>
          <w:tcPr>
            <w:tcW w:w="3710" w:type="dxa"/>
            <w:tcMar/>
          </w:tcPr>
          <w:p w:rsidRPr="0045243A" w:rsidR="0028168A" w:rsidP="34D3DC75" w:rsidRDefault="0028168A" w14:paraId="55C7CF0B" w14:textId="7C8ADD34">
            <w:pPr>
              <w:pStyle w:val="ListParagraph"/>
              <w:numPr>
                <w:ilvl w:val="0"/>
                <w:numId w:val="24"/>
              </w:numPr>
              <w:rPr>
                <w:rFonts w:ascii="Calibri" w:hAnsi="Calibri" w:eastAsia="Calibri" w:cs="Calibri" w:asciiTheme="minorAscii" w:hAnsiTheme="minorAscii" w:eastAsiaTheme="minorAscii" w:cstheme="minorAscii"/>
                <w:color w:val="000000"/>
                <w:sz w:val="22"/>
                <w:szCs w:val="22"/>
                <w:u w:val="single"/>
                <w:lang w:eastAsia="en-GB"/>
              </w:rPr>
            </w:pPr>
            <w:r w:rsidRPr="34D3DC75" w:rsidR="34D3DC75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 xml:space="preserve"> Student Ambassador scheme</w:t>
            </w:r>
          </w:p>
        </w:tc>
        <w:tc>
          <w:tcPr>
            <w:tcW w:w="4772" w:type="dxa"/>
            <w:tcMar/>
          </w:tcPr>
          <w:p w:rsidRPr="008A4D63" w:rsidR="00D055C1" w:rsidP="4B93C2DB" w:rsidRDefault="00D055C1" w14:paraId="7F069D72" w14:textId="777A3EA0">
            <w:pPr>
              <w:pStyle w:val="ListParagraph"/>
              <w:numPr>
                <w:ilvl w:val="0"/>
                <w:numId w:val="25"/>
              </w:numPr>
              <w:rPr>
                <w:rFonts w:ascii="Calibri" w:hAnsi="Calibri" w:eastAsia="Calibri" w:cs="Calibri" w:asciiTheme="minorAscii" w:hAnsiTheme="minorAscii" w:eastAsiaTheme="minorAscii" w:cstheme="minorAscii"/>
                <w:color w:val="000000"/>
                <w:sz w:val="22"/>
                <w:szCs w:val="22"/>
                <w:lang w:eastAsia="en-GB"/>
              </w:rPr>
            </w:pPr>
            <w:r w:rsidRPr="0645907B" w:rsidR="6344F76B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>Meeting has been commenced, Mr</w:t>
            </w:r>
            <w:r w:rsidRPr="0645907B" w:rsidR="1471FAA5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 xml:space="preserve"> Madden </w:t>
            </w:r>
            <w:r w:rsidRPr="0645907B" w:rsidR="6344F76B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>giving the go ahead</w:t>
            </w:r>
          </w:p>
          <w:p w:rsidRPr="008A4D63" w:rsidR="00D055C1" w:rsidP="4B93C2DB" w:rsidRDefault="00D055C1" w14:paraId="2605D927" w14:textId="5948901B">
            <w:pPr>
              <w:pStyle w:val="ListParagraph"/>
              <w:numPr>
                <w:ilvl w:val="0"/>
                <w:numId w:val="25"/>
              </w:numPr>
              <w:rPr>
                <w:rFonts w:ascii="Symbol" w:hAnsi="Symbol" w:eastAsia="Symbol" w:cs="Symbol" w:asciiTheme="minorAscii" w:hAnsiTheme="minorAscii" w:eastAsiaTheme="minorAscii" w:cstheme="minorAsci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  <w:r w:rsidRPr="4B93C2DB" w:rsidR="6344F76B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>Will be made into an award at either Nat 5 of Higher- SQA Points.</w:t>
            </w:r>
          </w:p>
          <w:p w:rsidRPr="008A4D63" w:rsidR="00D055C1" w:rsidP="4B93C2DB" w:rsidRDefault="00D055C1" w14:paraId="453B6285" w14:textId="1FC7518E">
            <w:pPr>
              <w:pStyle w:val="ListParagraph"/>
              <w:numPr>
                <w:ilvl w:val="0"/>
                <w:numId w:val="25"/>
              </w:numPr>
              <w:rPr>
                <w:rFonts w:ascii="Symbol" w:hAnsi="Symbol" w:eastAsia="Symbol" w:cs="Symbol" w:asciiTheme="minorAscii" w:hAnsiTheme="minorAscii" w:eastAsiaTheme="minorAscii" w:cstheme="minorAsci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  <w:r w:rsidRPr="4B93C2DB" w:rsidR="6344F76B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>Next meeting being scheduled after further research.</w:t>
            </w:r>
          </w:p>
          <w:p w:rsidRPr="008A4D63" w:rsidR="00D055C1" w:rsidP="4B93C2DB" w:rsidRDefault="00D055C1" w14:paraId="076E002B" w14:textId="5CF5EF3F">
            <w:pPr>
              <w:pStyle w:val="ListParagraph"/>
              <w:numPr>
                <w:ilvl w:val="0"/>
                <w:numId w:val="25"/>
              </w:numPr>
              <w:rPr>
                <w:rFonts w:ascii="Symbol" w:hAnsi="Symbol" w:eastAsia="Symbol" w:cs="Symbol" w:asciiTheme="minorAscii" w:hAnsiTheme="minorAscii" w:eastAsiaTheme="minorAscii" w:cstheme="minorAsci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  <w:r w:rsidRPr="4B93C2DB" w:rsidR="6344F76B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>Sign up machine in S6 common room.</w:t>
            </w:r>
          </w:p>
          <w:p w:rsidRPr="008A4D63" w:rsidR="00D055C1" w:rsidP="4B93C2DB" w:rsidRDefault="00D055C1" w14:paraId="764C72F5" w14:textId="69742B09">
            <w:pPr>
              <w:pStyle w:val="Normal"/>
              <w:ind w:left="0"/>
            </w:pPr>
            <w:r>
              <w:br/>
            </w:r>
          </w:p>
        </w:tc>
        <w:tc>
          <w:tcPr>
            <w:tcW w:w="2431" w:type="dxa"/>
            <w:tcMar/>
          </w:tcPr>
          <w:p w:rsidRPr="00633945" w:rsidR="0028168A" w:rsidP="4B93C2DB" w:rsidRDefault="0028168A" w14:paraId="6DE3101F" w14:textId="74F6A822">
            <w:pPr>
              <w:pStyle w:val="ListParagraph"/>
              <w:numPr>
                <w:ilvl w:val="0"/>
                <w:numId w:val="25"/>
              </w:numPr>
              <w:rPr>
                <w:rFonts w:ascii="Calibri" w:hAnsi="Calibri" w:eastAsia="Calibri" w:cs="Calibri" w:asciiTheme="minorAscii" w:hAnsiTheme="minorAscii" w:eastAsiaTheme="minorAscii" w:cstheme="minorAscii"/>
                <w:color w:val="000000"/>
                <w:sz w:val="22"/>
                <w:szCs w:val="22"/>
                <w:lang w:eastAsia="en-GB"/>
              </w:rPr>
            </w:pPr>
            <w:r w:rsidRPr="176C9AA9" w:rsidR="6344F76B"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  <w:lang w:eastAsia="en-GB"/>
              </w:rPr>
              <w:t xml:space="preserve">Further discussion with Mr </w:t>
            </w:r>
            <w:r w:rsidRPr="176C9AA9" w:rsidR="1671BE0E"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  <w:lang w:eastAsia="en-GB"/>
              </w:rPr>
              <w:t xml:space="preserve">Madden </w:t>
            </w:r>
            <w:r w:rsidRPr="176C9AA9" w:rsidR="6344F76B"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  <w:lang w:eastAsia="en-GB"/>
              </w:rPr>
              <w:t xml:space="preserve">to solidify </w:t>
            </w:r>
            <w:r w:rsidRPr="176C9AA9" w:rsidR="0FF15F4A"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  <w:lang w:eastAsia="en-GB"/>
              </w:rPr>
              <w:t>Ambassadorship</w:t>
            </w:r>
            <w:r w:rsidRPr="176C9AA9" w:rsidR="6344F76B"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  <w:lang w:eastAsia="en-GB"/>
              </w:rPr>
              <w:t>.</w:t>
            </w:r>
          </w:p>
        </w:tc>
      </w:tr>
      <w:tr w:rsidR="00D055C1" w:rsidTr="34D3DC75" w14:paraId="7798B564" w14:textId="77777777">
        <w:trPr>
          <w:trHeight w:val="2447"/>
        </w:trPr>
        <w:tc>
          <w:tcPr>
            <w:tcW w:w="3710" w:type="dxa"/>
            <w:tcMar/>
          </w:tcPr>
          <w:p w:rsidR="00D055C1" w:rsidP="4B93C2DB" w:rsidRDefault="00D055C1" w14:paraId="6585515C" w14:textId="50E06818">
            <w:pPr>
              <w:pStyle w:val="ListParagraph"/>
              <w:numPr>
                <w:ilvl w:val="0"/>
                <w:numId w:val="24"/>
              </w:numPr>
              <w:rPr>
                <w:rFonts w:ascii="Calibri" w:hAnsi="Calibri" w:eastAsia="Calibri" w:cs="Calibri" w:asciiTheme="minorAscii" w:hAnsiTheme="minorAscii" w:eastAsiaTheme="minorAscii" w:cstheme="minorAscii"/>
                <w:color w:val="000000"/>
                <w:sz w:val="22"/>
                <w:szCs w:val="22"/>
                <w:lang w:eastAsia="en-GB"/>
              </w:rPr>
            </w:pPr>
            <w:r w:rsidRPr="4B93C2DB" w:rsidR="4F24CBB4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 xml:space="preserve"> </w:t>
            </w:r>
            <w:r w:rsidRPr="4B93C2DB" w:rsidR="06ED9C7C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>Progress/ Evidence report</w:t>
            </w:r>
          </w:p>
        </w:tc>
        <w:tc>
          <w:tcPr>
            <w:tcW w:w="4772" w:type="dxa"/>
            <w:tcMar/>
          </w:tcPr>
          <w:p w:rsidRPr="0028168A" w:rsidR="00D055C1" w:rsidP="34D3DC75" w:rsidRDefault="00D055C1" w14:paraId="1F114D7C" w14:textId="48B398DF">
            <w:pPr>
              <w:pStyle w:val="ListParagraph"/>
              <w:numPr>
                <w:ilvl w:val="0"/>
                <w:numId w:val="36"/>
              </w:numPr>
              <w:rPr>
                <w:rFonts w:ascii="Arial" w:hAnsi="Arial" w:eastAsia="Arial" w:cs="Arial" w:asciiTheme="minorAscii" w:hAnsiTheme="minorAscii" w:eastAsiaTheme="minorAscii" w:cstheme="minorAscii"/>
                <w:b w:val="0"/>
                <w:bCs w:val="0"/>
                <w:i w:val="0"/>
                <w:iCs w:val="0"/>
                <w:noProof w:val="0"/>
                <w:color w:val="000000"/>
                <w:sz w:val="22"/>
                <w:szCs w:val="22"/>
                <w:lang w:val="en-GB"/>
              </w:rPr>
            </w:pPr>
            <w:r w:rsidRPr="34D3DC75" w:rsidR="34D3DC75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>Progress/evidence report being made need detail of names of teams</w:t>
            </w:r>
          </w:p>
        </w:tc>
        <w:tc>
          <w:tcPr>
            <w:tcW w:w="2431" w:type="dxa"/>
            <w:tcMar/>
          </w:tcPr>
          <w:p w:rsidRPr="00D055C1" w:rsidR="008A4D63" w:rsidP="4B93C2DB" w:rsidRDefault="008A4D63" w14:paraId="35B4E3EC" w14:textId="2504EC8C">
            <w:pPr>
              <w:pStyle w:val="ListParagraph"/>
              <w:numPr>
                <w:ilvl w:val="0"/>
                <w:numId w:val="26"/>
              </w:numPr>
              <w:rPr>
                <w:rFonts w:ascii="Calibri" w:hAnsi="Calibri" w:eastAsia="Calibri" w:cs="Calibri" w:asciiTheme="minorAscii" w:hAnsiTheme="minorAscii" w:eastAsiaTheme="minorAscii" w:cstheme="minorAscii"/>
                <w:color w:val="000000"/>
                <w:sz w:val="22"/>
                <w:szCs w:val="22"/>
                <w:lang w:eastAsia="en-GB"/>
              </w:rPr>
            </w:pPr>
            <w:r w:rsidRPr="4B93C2DB" w:rsidR="65EC5A74"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  <w:lang w:eastAsia="en-GB"/>
              </w:rPr>
              <w:t>Contact</w:t>
            </w:r>
            <w:r w:rsidRPr="4B93C2DB" w:rsidR="025260F9"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  <w:lang w:eastAsia="en-GB"/>
              </w:rPr>
              <w:t xml:space="preserve"> Rhiannon Thompson</w:t>
            </w:r>
          </w:p>
        </w:tc>
      </w:tr>
      <w:tr w:rsidR="00633945" w:rsidTr="34D3DC75" w14:paraId="04F3AA08" w14:textId="77777777">
        <w:trPr>
          <w:trHeight w:val="2447"/>
        </w:trPr>
        <w:tc>
          <w:tcPr>
            <w:tcW w:w="3710" w:type="dxa"/>
            <w:tcMar/>
          </w:tcPr>
          <w:p w:rsidR="00633945" w:rsidP="4B93C2DB" w:rsidRDefault="00633945" w14:paraId="3873A34E" w14:textId="73C62FDA">
            <w:pPr>
              <w:pStyle w:val="ListParagraph"/>
              <w:numPr>
                <w:ilvl w:val="0"/>
                <w:numId w:val="24"/>
              </w:numPr>
              <w:rPr>
                <w:rFonts w:ascii="Calibri" w:hAnsi="Calibri" w:eastAsia="Calibri" w:cs="Calibri" w:asciiTheme="minorAscii" w:hAnsiTheme="minorAscii" w:eastAsiaTheme="minorAscii" w:cstheme="minorAscii"/>
                <w:color w:val="000000"/>
                <w:sz w:val="22"/>
                <w:szCs w:val="22"/>
                <w:lang w:eastAsia="en-GB"/>
              </w:rPr>
            </w:pPr>
            <w:r w:rsidRPr="4B93C2DB" w:rsidR="4F24CBB4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 xml:space="preserve"> </w:t>
            </w:r>
            <w:r w:rsidRPr="4B93C2DB" w:rsidR="2D619F80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>Team Leaders</w:t>
            </w:r>
          </w:p>
        </w:tc>
        <w:tc>
          <w:tcPr>
            <w:tcW w:w="4772" w:type="dxa"/>
            <w:tcMar/>
          </w:tcPr>
          <w:p w:rsidRPr="00633945" w:rsidR="00633945" w:rsidP="4B93C2DB" w:rsidRDefault="00633945" w14:paraId="5F8AF22D" w14:textId="5435E507">
            <w:pPr>
              <w:pStyle w:val="ListParagraph"/>
              <w:numPr>
                <w:ilvl w:val="0"/>
                <w:numId w:val="28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4"/>
                <w:szCs w:val="24"/>
                <w:lang w:eastAsia="en-GB"/>
              </w:rPr>
            </w:pPr>
            <w:r w:rsidRPr="4B93C2DB" w:rsidR="3061E81D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>Discussing if teams have team leaders</w:t>
            </w:r>
          </w:p>
        </w:tc>
        <w:tc>
          <w:tcPr>
            <w:tcW w:w="2431" w:type="dxa"/>
            <w:tcMar/>
          </w:tcPr>
          <w:p w:rsidRPr="00D055C1" w:rsidR="00633945" w:rsidP="4B93C2DB" w:rsidRDefault="00633945" w14:paraId="70799FC8" w14:textId="28314867">
            <w:pPr>
              <w:pStyle w:val="ListParagraph"/>
              <w:numPr>
                <w:ilvl w:val="0"/>
                <w:numId w:val="28"/>
              </w:numPr>
              <w:rPr>
                <w:rFonts w:ascii="Calibri" w:hAnsi="Calibri" w:eastAsia="Calibri" w:cs="Calibri" w:asciiTheme="minorAscii" w:hAnsiTheme="minorAscii" w:eastAsiaTheme="minorAscii" w:cstheme="minorAscii"/>
                <w:color w:val="000000"/>
                <w:sz w:val="22"/>
                <w:szCs w:val="22"/>
                <w:lang w:eastAsia="en-GB"/>
              </w:rPr>
            </w:pPr>
            <w:r w:rsidRPr="4B93C2DB" w:rsidR="6F493B20"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  <w:lang w:eastAsia="en-GB"/>
              </w:rPr>
              <w:t>Discussion</w:t>
            </w:r>
            <w:r w:rsidRPr="4B93C2DB" w:rsidR="6F493B20"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  <w:lang w:eastAsia="en-GB"/>
              </w:rPr>
              <w:t xml:space="preserve"> to be held withing individual teams</w:t>
            </w:r>
          </w:p>
        </w:tc>
      </w:tr>
      <w:tr w:rsidR="4B93C2DB" w:rsidTr="34D3DC75" w14:paraId="46A5F547">
        <w:trPr>
          <w:trHeight w:val="2447"/>
        </w:trPr>
        <w:tc>
          <w:tcPr>
            <w:tcW w:w="3710" w:type="dxa"/>
            <w:tcMar/>
          </w:tcPr>
          <w:p w:rsidR="7D9C5DF1" w:rsidP="4B93C2DB" w:rsidRDefault="7D9C5DF1" w14:paraId="122315CF" w14:textId="056EDA1C">
            <w:pPr>
              <w:pStyle w:val="ListParagraph"/>
              <w:numPr>
                <w:ilvl w:val="0"/>
                <w:numId w:val="24"/>
              </w:numPr>
              <w:rPr>
                <w:rFonts w:ascii="Arial" w:hAnsi="Arial" w:eastAsia="Arial" w:cs="Arial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  <w:lang w:eastAsia="en-GB"/>
              </w:rPr>
            </w:pPr>
            <w:r w:rsidRPr="4B93C2DB" w:rsidR="7D9C5DF1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>Suggestion Box</w:t>
            </w:r>
          </w:p>
        </w:tc>
        <w:tc>
          <w:tcPr>
            <w:tcW w:w="4772" w:type="dxa"/>
            <w:tcMar/>
          </w:tcPr>
          <w:p w:rsidR="07D8584B" w:rsidP="4B93C2DB" w:rsidRDefault="07D8584B" w14:paraId="6B44E241" w14:textId="58F87CDC">
            <w:pPr>
              <w:pStyle w:val="ListParagraph"/>
              <w:numPr>
                <w:ilvl w:val="0"/>
                <w:numId w:val="28"/>
              </w:numPr>
              <w:rPr>
                <w:rFonts w:ascii="Arial" w:hAnsi="Arial" w:eastAsia="Arial" w:cs="Arial" w:asciiTheme="minorAscii" w:hAnsiTheme="minorAscii" w:eastAsiaTheme="minorAscii" w:cstheme="minorAsci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  <w:r w:rsidRPr="4B93C2DB" w:rsidR="07D8584B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>Marcella is to keep the key to open and close it.</w:t>
            </w:r>
          </w:p>
          <w:p w:rsidR="07D8584B" w:rsidP="4B93C2DB" w:rsidRDefault="07D8584B" w14:paraId="56D84BCA" w14:textId="028C227E">
            <w:pPr>
              <w:pStyle w:val="ListParagraph"/>
              <w:numPr>
                <w:ilvl w:val="0"/>
                <w:numId w:val="28"/>
              </w:numPr>
              <w:rPr>
                <w:rFonts w:ascii="Arial" w:hAnsi="Arial" w:eastAsia="Arial" w:cs="Arial" w:asciiTheme="minorAscii" w:hAnsiTheme="minorAscii" w:eastAsiaTheme="minorAscii" w:cstheme="minorAsci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  <w:r w:rsidRPr="4B93C2DB" w:rsidR="07D8584B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>Every second Monday to be checked and read out to that days meeting</w:t>
            </w:r>
          </w:p>
          <w:p w:rsidR="4B93C2DB" w:rsidP="4B93C2DB" w:rsidRDefault="4B93C2DB" w14:paraId="20DD73CB" w14:textId="501AC2FE">
            <w:pPr>
              <w:pStyle w:val="Normal"/>
              <w:ind w:left="0"/>
            </w:pPr>
          </w:p>
        </w:tc>
        <w:tc>
          <w:tcPr>
            <w:tcW w:w="2431" w:type="dxa"/>
            <w:tcMar/>
          </w:tcPr>
          <w:p w:rsidR="4B93C2DB" w:rsidP="4B93C2DB" w:rsidRDefault="4B93C2DB" w14:paraId="5F535F59" w14:textId="5375150D">
            <w:pPr>
              <w:pStyle w:val="ListParagraph"/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  <w:lang w:eastAsia="en-GB"/>
              </w:rPr>
            </w:pPr>
          </w:p>
        </w:tc>
      </w:tr>
      <w:tr w:rsidR="4B93C2DB" w:rsidTr="34D3DC75" w14:paraId="185B166E">
        <w:trPr>
          <w:trHeight w:val="2447"/>
        </w:trPr>
        <w:tc>
          <w:tcPr>
            <w:tcW w:w="3710" w:type="dxa"/>
            <w:tcMar/>
          </w:tcPr>
          <w:p w:rsidR="185ED352" w:rsidP="34D3DC75" w:rsidRDefault="185ED352" w14:paraId="06D2343A" w14:textId="00DDE788">
            <w:pPr>
              <w:pStyle w:val="ListParagraph"/>
              <w:numPr>
                <w:ilvl w:val="0"/>
                <w:numId w:val="24"/>
              </w:num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  <w:lang w:eastAsia="en-GB"/>
              </w:rPr>
            </w:pPr>
            <w:r w:rsidRPr="34D3DC75" w:rsidR="34D3DC75">
              <w:rPr>
                <w:rFonts w:ascii="Arial" w:hAnsi="Arial" w:eastAsia="Times New Roman" w:cs="Arial"/>
                <w:color w:val="000000" w:themeColor="text1" w:themeTint="FF" w:themeShade="FF"/>
                <w:u w:val="none"/>
                <w:lang w:eastAsia="en-GB"/>
              </w:rPr>
              <w:t>Student Council section of the school website</w:t>
            </w:r>
          </w:p>
        </w:tc>
        <w:tc>
          <w:tcPr>
            <w:tcW w:w="4772" w:type="dxa"/>
            <w:tcMar/>
          </w:tcPr>
          <w:p w:rsidR="07D8584B" w:rsidP="4B93C2DB" w:rsidRDefault="07D8584B" w14:paraId="3A28B9C9" w14:textId="2D862718">
            <w:pPr>
              <w:pStyle w:val="ListParagraph"/>
              <w:numPr>
                <w:ilvl w:val="0"/>
                <w:numId w:val="28"/>
              </w:numPr>
              <w:rPr>
                <w:rFonts w:ascii="Arial" w:hAnsi="Arial" w:eastAsia="Arial" w:cs="Arial" w:asciiTheme="minorAscii" w:hAnsiTheme="minorAscii" w:eastAsiaTheme="minorAscii" w:cstheme="minorAsci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  <w:r w:rsidRPr="4B93C2DB" w:rsidR="07D8584B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>Meeting has been done with Miss Maley, Vice and Chair shown on the website with a list of members and pictures also including initiatives we have done.</w:t>
            </w:r>
          </w:p>
          <w:p w:rsidR="07D8584B" w:rsidP="4B93C2DB" w:rsidRDefault="07D8584B" w14:paraId="735112BA" w14:textId="4422D868">
            <w:pPr>
              <w:pStyle w:val="ListParagraph"/>
              <w:numPr>
                <w:ilvl w:val="0"/>
                <w:numId w:val="28"/>
              </w:numPr>
              <w:rPr>
                <w:rFonts w:ascii="Arial" w:hAnsi="Arial" w:eastAsia="Arial" w:cs="Arial" w:asciiTheme="minorAscii" w:hAnsiTheme="minorAscii" w:eastAsiaTheme="minorAscii" w:cstheme="minorAsci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  <w:r w:rsidRPr="4B93C2DB" w:rsidR="07D8584B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>To include our goals for the year</w:t>
            </w:r>
          </w:p>
          <w:p w:rsidR="07D8584B" w:rsidP="4B93C2DB" w:rsidRDefault="07D8584B" w14:paraId="04A88923" w14:textId="52B01881">
            <w:pPr>
              <w:pStyle w:val="ListParagraph"/>
              <w:numPr>
                <w:ilvl w:val="0"/>
                <w:numId w:val="28"/>
              </w:numPr>
              <w:rPr>
                <w:rFonts w:ascii="Arial" w:hAnsi="Arial" w:eastAsia="Arial" w:cs="Arial" w:asciiTheme="minorAscii" w:hAnsiTheme="minorAscii" w:eastAsiaTheme="minorAscii" w:cstheme="minorAsci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  <w:r w:rsidRPr="4B93C2DB" w:rsidR="07D8584B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>Twitter team to contact Miss Maley and she will sort it</w:t>
            </w:r>
          </w:p>
          <w:p w:rsidR="4B93C2DB" w:rsidP="4B93C2DB" w:rsidRDefault="4B93C2DB" w14:paraId="167F5A19" w14:textId="5EDEA949">
            <w:pPr>
              <w:pStyle w:val="Normal"/>
              <w:ind w:left="0"/>
            </w:pPr>
          </w:p>
        </w:tc>
        <w:tc>
          <w:tcPr>
            <w:tcW w:w="2431" w:type="dxa"/>
            <w:tcMar/>
          </w:tcPr>
          <w:p w:rsidR="4B93C2DB" w:rsidP="4B93C2DB" w:rsidRDefault="4B93C2DB" w14:paraId="5A056412" w14:textId="7700EFA9">
            <w:pPr>
              <w:pStyle w:val="ListParagraph"/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  <w:lang w:eastAsia="en-GB"/>
              </w:rPr>
            </w:pPr>
          </w:p>
        </w:tc>
      </w:tr>
      <w:tr w:rsidR="4B93C2DB" w:rsidTr="34D3DC75" w14:paraId="3792CFE6">
        <w:trPr>
          <w:trHeight w:val="2447"/>
        </w:trPr>
        <w:tc>
          <w:tcPr>
            <w:tcW w:w="3710" w:type="dxa"/>
            <w:tcMar/>
          </w:tcPr>
          <w:p w:rsidR="359C7C1F" w:rsidP="34D3DC75" w:rsidRDefault="359C7C1F" w14:paraId="62D4A338" w14:textId="21CE3399">
            <w:pPr>
              <w:pStyle w:val="ListParagraph"/>
              <w:numPr>
                <w:ilvl w:val="0"/>
                <w:numId w:val="24"/>
              </w:num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  <w:lang w:eastAsia="en-GB"/>
              </w:rPr>
            </w:pPr>
            <w:r w:rsidRPr="34D3DC75" w:rsidR="34D3DC75">
              <w:rPr>
                <w:rFonts w:ascii="Arial" w:hAnsi="Arial" w:eastAsia="Times New Roman" w:cs="Arial"/>
                <w:color w:val="000000" w:themeColor="text1" w:themeTint="FF" w:themeShade="FF"/>
                <w:u w:val="none"/>
                <w:lang w:eastAsia="en-GB"/>
              </w:rPr>
              <w:t>Other uses for student council board</w:t>
            </w:r>
          </w:p>
        </w:tc>
        <w:tc>
          <w:tcPr>
            <w:tcW w:w="4772" w:type="dxa"/>
            <w:tcMar/>
          </w:tcPr>
          <w:p w:rsidR="07D8584B" w:rsidP="4B93C2DB" w:rsidRDefault="07D8584B" w14:paraId="4E6A7631" w14:textId="13BC7C0E">
            <w:pPr>
              <w:pStyle w:val="ListParagraph"/>
              <w:numPr>
                <w:ilvl w:val="0"/>
                <w:numId w:val="28"/>
              </w:numPr>
              <w:rPr>
                <w:rFonts w:ascii="Arial" w:hAnsi="Arial" w:eastAsia="Arial" w:cs="Arial" w:asciiTheme="minorAscii" w:hAnsiTheme="minorAscii" w:eastAsiaTheme="minorAscii" w:cstheme="minorAsci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  <w:r w:rsidRPr="4B93C2DB" w:rsidR="07D8584B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>Suggest a Christmas board, more involvement from other teams.</w:t>
            </w:r>
          </w:p>
        </w:tc>
        <w:tc>
          <w:tcPr>
            <w:tcW w:w="2431" w:type="dxa"/>
            <w:tcMar/>
          </w:tcPr>
          <w:p w:rsidR="4B93C2DB" w:rsidP="4B93C2DB" w:rsidRDefault="4B93C2DB" w14:paraId="2CD7FA13" w14:textId="08966606">
            <w:pPr>
              <w:pStyle w:val="ListParagraph"/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  <w:lang w:eastAsia="en-GB"/>
              </w:rPr>
            </w:pPr>
          </w:p>
        </w:tc>
      </w:tr>
      <w:tr w:rsidR="4B93C2DB" w:rsidTr="34D3DC75" w14:paraId="6F0762E2">
        <w:trPr>
          <w:trHeight w:val="2447"/>
        </w:trPr>
        <w:tc>
          <w:tcPr>
            <w:tcW w:w="3710" w:type="dxa"/>
            <w:tcMar/>
          </w:tcPr>
          <w:p w:rsidR="2E6ED2C6" w:rsidP="4B93C2DB" w:rsidRDefault="2E6ED2C6" w14:paraId="6F4ED323" w14:textId="33CAF8DA">
            <w:pPr>
              <w:pStyle w:val="ListParagraph"/>
              <w:numPr>
                <w:ilvl w:val="0"/>
                <w:numId w:val="24"/>
              </w:numPr>
              <w:rPr>
                <w:rFonts w:ascii="Arial" w:hAnsi="Arial" w:eastAsia="Arial" w:cs="Arial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  <w:lang w:eastAsia="en-GB"/>
              </w:rPr>
            </w:pPr>
            <w:r w:rsidRPr="4B93C2DB" w:rsidR="2E6ED2C6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>Student Council Twitter</w:t>
            </w:r>
          </w:p>
        </w:tc>
        <w:tc>
          <w:tcPr>
            <w:tcW w:w="4772" w:type="dxa"/>
            <w:tcMar/>
          </w:tcPr>
          <w:p w:rsidR="07D8584B" w:rsidP="4B93C2DB" w:rsidRDefault="07D8584B" w14:paraId="52040280" w14:textId="108EC697">
            <w:pPr>
              <w:pStyle w:val="ListParagraph"/>
              <w:numPr>
                <w:ilvl w:val="0"/>
                <w:numId w:val="28"/>
              </w:numPr>
              <w:rPr>
                <w:rFonts w:ascii="Arial" w:hAnsi="Arial" w:eastAsia="Arial" w:cs="Arial" w:asciiTheme="minorAscii" w:hAnsiTheme="minorAscii" w:eastAsiaTheme="minorAscii" w:cstheme="minorAsci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  <w:r w:rsidRPr="4B93C2DB" w:rsidR="07D8584B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>Suggest getting more active.</w:t>
            </w:r>
          </w:p>
          <w:p w:rsidR="07D8584B" w:rsidP="34D3DC75" w:rsidRDefault="07D8584B" w14:paraId="31F8C4FA" w14:textId="30462CCA">
            <w:pPr>
              <w:pStyle w:val="ListParagraph"/>
              <w:numPr>
                <w:ilvl w:val="0"/>
                <w:numId w:val="28"/>
              </w:numPr>
              <w:rPr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  <w:r w:rsidRPr="34D3DC75" w:rsidR="34D3DC75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>Lacking a lot of followers/ interaction</w:t>
            </w:r>
          </w:p>
          <w:p w:rsidR="07D8584B" w:rsidP="4B93C2DB" w:rsidRDefault="07D8584B" w14:paraId="0B5D8495" w14:textId="1CD31095">
            <w:pPr>
              <w:pStyle w:val="ListParagraph"/>
            </w:pPr>
            <w:r>
              <w:br/>
            </w:r>
          </w:p>
        </w:tc>
        <w:tc>
          <w:tcPr>
            <w:tcW w:w="2431" w:type="dxa"/>
            <w:tcMar/>
          </w:tcPr>
          <w:p w:rsidR="7BB1E6DB" w:rsidP="4B93C2DB" w:rsidRDefault="7BB1E6DB" w14:paraId="7537652E" w14:textId="3B45C131">
            <w:pPr>
              <w:pStyle w:val="ListParagraph"/>
              <w:numPr>
                <w:ilvl w:val="0"/>
                <w:numId w:val="33"/>
              </w:num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  <w:lang w:eastAsia="en-GB"/>
              </w:rPr>
            </w:pPr>
            <w:r w:rsidRPr="4B93C2DB" w:rsidR="7BB1E6DB"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  <w:lang w:eastAsia="en-GB"/>
              </w:rPr>
              <w:t>Twitter team</w:t>
            </w:r>
            <w:r w:rsidRPr="4B93C2DB" w:rsidR="12907772"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  <w:lang w:eastAsia="en-GB"/>
              </w:rPr>
              <w:t xml:space="preserve"> to make content when possible</w:t>
            </w:r>
          </w:p>
        </w:tc>
      </w:tr>
      <w:tr w:rsidR="4B93C2DB" w:rsidTr="34D3DC75" w14:paraId="5C767359">
        <w:trPr>
          <w:trHeight w:val="2447"/>
        </w:trPr>
        <w:tc>
          <w:tcPr>
            <w:tcW w:w="3710" w:type="dxa"/>
            <w:tcMar/>
          </w:tcPr>
          <w:p w:rsidR="12907772" w:rsidP="34D3DC75" w:rsidRDefault="12907772" w14:paraId="745E3994" w14:textId="545AEBD3">
            <w:pPr>
              <w:pStyle w:val="ListParagraph"/>
              <w:numPr>
                <w:ilvl w:val="0"/>
                <w:numId w:val="24"/>
              </w:num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  <w:lang w:eastAsia="en-GB"/>
              </w:rPr>
            </w:pPr>
            <w:r w:rsidRPr="34D3DC75" w:rsidR="34D3DC75">
              <w:rPr>
                <w:rFonts w:ascii="Arial" w:hAnsi="Arial" w:eastAsia="Times New Roman" w:cs="Arial"/>
                <w:color w:val="000000" w:themeColor="text1" w:themeTint="FF" w:themeShade="FF"/>
                <w:u w:val="none"/>
                <w:lang w:eastAsia="en-GB"/>
              </w:rPr>
              <w:t>Black History Month Survey</w:t>
            </w:r>
          </w:p>
        </w:tc>
        <w:tc>
          <w:tcPr>
            <w:tcW w:w="4772" w:type="dxa"/>
            <w:tcMar/>
          </w:tcPr>
          <w:p w:rsidR="07D8584B" w:rsidP="4B93C2DB" w:rsidRDefault="07D8584B" w14:paraId="1A7EED93" w14:textId="58BC4FE3">
            <w:pPr>
              <w:pStyle w:val="ListParagraph"/>
              <w:numPr>
                <w:ilvl w:val="0"/>
                <w:numId w:val="30"/>
              </w:numPr>
              <w:rPr>
                <w:rFonts w:ascii="Arial" w:hAnsi="Arial" w:eastAsia="Arial" w:cs="Arial" w:asciiTheme="minorAscii" w:hAnsiTheme="minorAscii" w:eastAsiaTheme="minorAscii" w:cstheme="minorAsci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  <w:r w:rsidRPr="4B93C2DB" w:rsidR="07D8584B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>Will be out on teams</w:t>
            </w:r>
          </w:p>
          <w:p w:rsidR="07D8584B" w:rsidP="4B93C2DB" w:rsidRDefault="07D8584B" w14:paraId="328B2FA1" w14:textId="19753154">
            <w:pPr>
              <w:pStyle w:val="ListParagraph"/>
              <w:numPr>
                <w:ilvl w:val="0"/>
                <w:numId w:val="30"/>
              </w:numPr>
              <w:rPr>
                <w:rFonts w:ascii="Arial" w:hAnsi="Arial" w:eastAsia="Arial" w:cs="Arial" w:asciiTheme="minorAscii" w:hAnsiTheme="minorAscii" w:eastAsiaTheme="minorAscii" w:cstheme="minorAsci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  <w:r w:rsidRPr="4B93C2DB" w:rsidR="07D8584B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>Discussing how to look over responses.</w:t>
            </w:r>
          </w:p>
          <w:p w:rsidR="07D8584B" w:rsidP="4B93C2DB" w:rsidRDefault="07D8584B" w14:paraId="6A4F5B8C" w14:textId="2193F4D5">
            <w:pPr>
              <w:pStyle w:val="ListParagraph"/>
            </w:pPr>
            <w:r>
              <w:br/>
            </w:r>
          </w:p>
        </w:tc>
        <w:tc>
          <w:tcPr>
            <w:tcW w:w="2431" w:type="dxa"/>
            <w:tcMar/>
          </w:tcPr>
          <w:p w:rsidR="4B93C2DB" w:rsidP="4B93C2DB" w:rsidRDefault="4B93C2DB" w14:paraId="52FC2852" w14:textId="48ED4FC6">
            <w:pPr>
              <w:pStyle w:val="ListParagraph"/>
              <w:ind w:left="0"/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  <w:lang w:eastAsia="en-GB"/>
              </w:rPr>
            </w:pPr>
          </w:p>
        </w:tc>
      </w:tr>
      <w:tr w:rsidR="4B93C2DB" w:rsidTr="34D3DC75" w14:paraId="70684643">
        <w:trPr>
          <w:trHeight w:val="2447"/>
        </w:trPr>
        <w:tc>
          <w:tcPr>
            <w:tcW w:w="3710" w:type="dxa"/>
            <w:tcMar/>
          </w:tcPr>
          <w:p w:rsidR="236D57A6" w:rsidP="34D3DC75" w:rsidRDefault="236D57A6" w14:paraId="6E6D7270" w14:textId="1FFBEC60">
            <w:pPr>
              <w:pStyle w:val="ListParagraph"/>
              <w:numPr>
                <w:ilvl w:val="0"/>
                <w:numId w:val="24"/>
              </w:num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  <w:lang w:eastAsia="en-GB"/>
              </w:rPr>
            </w:pPr>
            <w:r w:rsidRPr="34D3DC75" w:rsidR="34D3DC75">
              <w:rPr>
                <w:rFonts w:ascii="Arial" w:hAnsi="Arial" w:eastAsia="Times New Roman" w:cs="Arial"/>
                <w:color w:val="000000" w:themeColor="text1" w:themeTint="FF" w:themeShade="FF"/>
                <w:u w:val="none"/>
                <w:lang w:eastAsia="en-GB"/>
              </w:rPr>
              <w:t>S</w:t>
            </w:r>
            <w:r w:rsidRPr="34D3DC75" w:rsidR="34D3DC75">
              <w:rPr>
                <w:rFonts w:ascii="Arial" w:hAnsi="Arial" w:eastAsia="Times New Roman" w:cs="Arial"/>
                <w:color w:val="000000" w:themeColor="text1" w:themeTint="FF" w:themeShade="FF"/>
                <w:u w:val="none"/>
                <w:lang w:eastAsia="en-GB"/>
              </w:rPr>
              <w:t>how My Homework</w:t>
            </w:r>
            <w:r w:rsidRPr="34D3DC75" w:rsidR="34D3DC75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 xml:space="preserve"> </w:t>
            </w:r>
          </w:p>
        </w:tc>
        <w:tc>
          <w:tcPr>
            <w:tcW w:w="4772" w:type="dxa"/>
            <w:tcMar/>
          </w:tcPr>
          <w:p w:rsidR="07D8584B" w:rsidP="4B93C2DB" w:rsidRDefault="07D8584B" w14:paraId="19A1D30E" w14:textId="13B01573">
            <w:pPr>
              <w:pStyle w:val="ListParagraph"/>
              <w:numPr>
                <w:ilvl w:val="0"/>
                <w:numId w:val="32"/>
              </w:numPr>
              <w:rPr>
                <w:rFonts w:ascii="Arial" w:hAnsi="Arial" w:eastAsia="Arial" w:cs="Arial" w:asciiTheme="minorAscii" w:hAnsiTheme="minorAscii" w:eastAsiaTheme="minorAscii" w:cstheme="minorAsci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  <w:r w:rsidRPr="4B93C2DB" w:rsidR="07D8584B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 xml:space="preserve">Next Week Mrs Futamata during a SMHW surgery- looking for free volunteers to help her perform surgery, </w:t>
            </w:r>
          </w:p>
          <w:p w:rsidR="07D8584B" w:rsidP="4B93C2DB" w:rsidRDefault="07D8584B" w14:paraId="7E41D3BD" w14:textId="16808D5E">
            <w:pPr>
              <w:pStyle w:val="ListParagraph"/>
            </w:pPr>
            <w:r>
              <w:br/>
            </w:r>
          </w:p>
        </w:tc>
        <w:tc>
          <w:tcPr>
            <w:tcW w:w="2431" w:type="dxa"/>
            <w:tcMar/>
          </w:tcPr>
          <w:p w:rsidR="17187E21" w:rsidP="4B93C2DB" w:rsidRDefault="17187E21" w14:paraId="70EE63E4" w14:textId="74123630">
            <w:pPr>
              <w:pStyle w:val="ListParagraph"/>
              <w:numPr>
                <w:ilvl w:val="0"/>
                <w:numId w:val="35"/>
              </w:numPr>
              <w:rPr>
                <w:rFonts w:ascii="Arial" w:hAnsi="Arial" w:eastAsia="Arial" w:cs="Arial" w:asciiTheme="minorAscii" w:hAnsiTheme="minorAscii" w:eastAsiaTheme="minorAscii" w:cstheme="minorAscii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</w:pPr>
            <w:r w:rsidRPr="4B93C2DB" w:rsidR="17187E21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>Looking for s6 volunteers who are available to state availability to be added to rota</w:t>
            </w:r>
          </w:p>
        </w:tc>
      </w:tr>
      <w:tr w:rsidR="4B93C2DB" w:rsidTr="34D3DC75" w14:paraId="688700EB">
        <w:trPr>
          <w:trHeight w:val="2447"/>
        </w:trPr>
        <w:tc>
          <w:tcPr>
            <w:tcW w:w="3710" w:type="dxa"/>
            <w:tcMar/>
          </w:tcPr>
          <w:p w:rsidR="17187E21" w:rsidP="4B93C2DB" w:rsidRDefault="17187E21" w14:paraId="77BB7DF3" w14:textId="6488C411">
            <w:pPr>
              <w:pStyle w:val="ListParagraph"/>
              <w:numPr>
                <w:ilvl w:val="0"/>
                <w:numId w:val="24"/>
              </w:numPr>
              <w:rPr>
                <w:rFonts w:ascii="Arial" w:hAnsi="Arial" w:eastAsia="Arial" w:cs="Arial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  <w:lang w:eastAsia="en-GB"/>
              </w:rPr>
            </w:pPr>
            <w:r w:rsidRPr="4B93C2DB" w:rsidR="17187E21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 xml:space="preserve"> Student Council Teams</w:t>
            </w:r>
          </w:p>
        </w:tc>
        <w:tc>
          <w:tcPr>
            <w:tcW w:w="4772" w:type="dxa"/>
            <w:tcMar/>
          </w:tcPr>
          <w:p w:rsidR="07D8584B" w:rsidP="4B93C2DB" w:rsidRDefault="07D8584B" w14:paraId="65BDA941" w14:textId="0600BE79">
            <w:pPr>
              <w:pStyle w:val="ListParagraph"/>
              <w:numPr>
                <w:ilvl w:val="0"/>
                <w:numId w:val="31"/>
              </w:numPr>
              <w:rPr>
                <w:rFonts w:ascii="Arial" w:hAnsi="Arial" w:eastAsia="Arial" w:cs="Arial" w:asciiTheme="minorAscii" w:hAnsiTheme="minorAscii" w:eastAsiaTheme="minorAscii" w:cstheme="minorAsci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  <w:r w:rsidRPr="4B93C2DB" w:rsidR="07D8584B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 xml:space="preserve">Looking for a little bit more interaction within the student council so </w:t>
            </w:r>
            <w:r w:rsidRPr="4B93C2DB" w:rsidR="12081908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>Chair and Vice Chair</w:t>
            </w:r>
            <w:r w:rsidRPr="4B93C2DB" w:rsidR="07D8584B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 xml:space="preserve"> know everything is being read</w:t>
            </w:r>
            <w:r w:rsidRPr="4B93C2DB" w:rsidR="66766799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>.</w:t>
            </w:r>
          </w:p>
        </w:tc>
        <w:tc>
          <w:tcPr>
            <w:tcW w:w="2431" w:type="dxa"/>
            <w:tcMar/>
          </w:tcPr>
          <w:p w:rsidR="66766799" w:rsidP="4B93C2DB" w:rsidRDefault="66766799" w14:paraId="385B8493" w14:textId="30686438">
            <w:pPr>
              <w:pStyle w:val="ListParagraph"/>
              <w:numPr>
                <w:ilvl w:val="0"/>
                <w:numId w:val="31"/>
              </w:num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  <w:lang w:eastAsia="en-GB"/>
              </w:rPr>
            </w:pPr>
            <w:r w:rsidRPr="4B93C2DB" w:rsidR="66766799"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  <w:lang w:eastAsia="en-GB"/>
              </w:rPr>
              <w:t>Suggest few replies to post, post interaction options</w:t>
            </w:r>
          </w:p>
        </w:tc>
      </w:tr>
      <w:tr w:rsidR="4B93C2DB" w:rsidTr="34D3DC75" w14:paraId="41015BDC">
        <w:trPr>
          <w:trHeight w:val="2447"/>
        </w:trPr>
        <w:tc>
          <w:tcPr>
            <w:tcW w:w="3710" w:type="dxa"/>
            <w:tcMar/>
          </w:tcPr>
          <w:p w:rsidR="66766799" w:rsidP="4B93C2DB" w:rsidRDefault="66766799" w14:paraId="0C899C61" w14:textId="15172AD8">
            <w:pPr>
              <w:pStyle w:val="ListParagraph"/>
              <w:numPr>
                <w:ilvl w:val="0"/>
                <w:numId w:val="24"/>
              </w:numPr>
              <w:rPr>
                <w:rFonts w:ascii="Arial" w:hAnsi="Arial" w:eastAsia="Arial" w:cs="Arial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  <w:lang w:eastAsia="en-GB"/>
              </w:rPr>
            </w:pPr>
            <w:r w:rsidRPr="4B93C2DB" w:rsidR="66766799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 xml:space="preserve"> Student council </w:t>
            </w:r>
            <w:r w:rsidRPr="4B93C2DB" w:rsidR="0CB1D8DE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>Events</w:t>
            </w:r>
          </w:p>
        </w:tc>
        <w:tc>
          <w:tcPr>
            <w:tcW w:w="4772" w:type="dxa"/>
            <w:tcMar/>
          </w:tcPr>
          <w:p w:rsidR="07D8584B" w:rsidP="4B93C2DB" w:rsidRDefault="07D8584B" w14:paraId="18610E01" w14:textId="591D688B">
            <w:pPr>
              <w:pStyle w:val="ListParagraph"/>
              <w:numPr>
                <w:ilvl w:val="0"/>
                <w:numId w:val="31"/>
              </w:numPr>
              <w:rPr>
                <w:rFonts w:ascii="Arial" w:hAnsi="Arial" w:eastAsia="Arial" w:cs="Arial" w:asciiTheme="minorAscii" w:hAnsiTheme="minorAscii" w:eastAsiaTheme="minorAscii" w:cstheme="minorAscii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</w:pPr>
            <w:r w:rsidRPr="4B93C2DB" w:rsidR="07D8584B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>Perhaps something for bullying week, mental health day, perhaps prepare for pride month</w:t>
            </w:r>
            <w:r w:rsidRPr="4B93C2DB" w:rsidR="6C683803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 xml:space="preserve">- </w:t>
            </w:r>
            <w:r w:rsidRPr="4B93C2DB" w:rsidR="07D8584B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>Create more material to tweet.</w:t>
            </w:r>
          </w:p>
          <w:p w:rsidR="07D8584B" w:rsidP="4B93C2DB" w:rsidRDefault="07D8584B" w14:paraId="3BEA02A1" w14:textId="645C718F">
            <w:pPr>
              <w:pStyle w:val="Normal"/>
              <w:ind w:left="0"/>
            </w:pPr>
            <w:r>
              <w:br/>
            </w:r>
          </w:p>
        </w:tc>
        <w:tc>
          <w:tcPr>
            <w:tcW w:w="2431" w:type="dxa"/>
            <w:tcMar/>
          </w:tcPr>
          <w:p w:rsidR="07D8584B" w:rsidP="4B93C2DB" w:rsidRDefault="07D8584B" w14:paraId="2A8D8AEC" w14:textId="0560E729">
            <w:pPr>
              <w:pStyle w:val="ListParagraph"/>
              <w:numPr>
                <w:ilvl w:val="0"/>
                <w:numId w:val="31"/>
              </w:numPr>
              <w:rPr>
                <w:rFonts w:ascii="Arial" w:hAnsi="Arial" w:eastAsia="Arial" w:cs="Arial" w:asciiTheme="minorAscii" w:hAnsiTheme="minorAscii" w:eastAsiaTheme="minorAscii" w:cstheme="minorAsci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  <w:r w:rsidRPr="4B93C2DB" w:rsidR="07D8584B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>Aim to come up with a list of events for student council to cover.</w:t>
            </w:r>
          </w:p>
          <w:p w:rsidR="4B93C2DB" w:rsidP="4B93C2DB" w:rsidRDefault="4B93C2DB" w14:paraId="2FFFD7F6" w14:textId="5072AC06">
            <w:pPr>
              <w:pStyle w:val="ListParagraph"/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  <w:lang w:eastAsia="en-GB"/>
              </w:rPr>
            </w:pPr>
          </w:p>
        </w:tc>
      </w:tr>
    </w:tbl>
    <w:sectPr w:rsidR="0028168A" w:rsidSect="0028168A">
      <w:pgSz w:w="11906" w:h="16838" w:orient="portrait"/>
      <w:pgMar w:top="720" w:right="720" w:bottom="720" w:left="720" w:header="708" w:footer="708" w:gutter="0"/>
      <w:cols w:space="708"/>
      <w:docGrid w:linePitch="360"/>
      <w:headerReference w:type="default" r:id="Rdf31674f13ac48aa"/>
      <w:footerReference w:type="default" r:id="R6c4f495ab76b4cf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489"/>
      <w:gridCol w:w="3489"/>
      <w:gridCol w:w="3489"/>
    </w:tblGrid>
    <w:tr w:rsidR="3C5CC39A" w:rsidTr="3C5CC39A" w14:paraId="5DCB2454">
      <w:tc>
        <w:tcPr>
          <w:tcW w:w="3489" w:type="dxa"/>
          <w:tcMar/>
        </w:tcPr>
        <w:p w:rsidR="3C5CC39A" w:rsidP="3C5CC39A" w:rsidRDefault="3C5CC39A" w14:paraId="186F0AA3" w14:textId="358B00F4">
          <w:pPr>
            <w:pStyle w:val="Header"/>
            <w:bidi w:val="0"/>
            <w:ind w:left="-115"/>
            <w:jc w:val="left"/>
          </w:pPr>
          <w:r w:rsidR="3C5CC39A">
            <w:rPr/>
            <w:t>Minutes Completed By:</w:t>
          </w:r>
        </w:p>
      </w:tc>
      <w:tc>
        <w:tcPr>
          <w:tcW w:w="3489" w:type="dxa"/>
          <w:tcMar/>
        </w:tcPr>
        <w:p w:rsidR="3C5CC39A" w:rsidP="3C5CC39A" w:rsidRDefault="3C5CC39A" w14:paraId="31ED03DF" w14:textId="514875E1">
          <w:pPr>
            <w:pStyle w:val="Header"/>
            <w:bidi w:val="0"/>
            <w:jc w:val="center"/>
          </w:pPr>
        </w:p>
      </w:tc>
      <w:tc>
        <w:tcPr>
          <w:tcW w:w="3489" w:type="dxa"/>
          <w:tcMar/>
        </w:tcPr>
        <w:p w:rsidR="3C5CC39A" w:rsidP="3C5CC39A" w:rsidRDefault="3C5CC39A" w14:paraId="0420FEBF" w14:textId="08BB010E">
          <w:pPr>
            <w:pStyle w:val="Header"/>
            <w:bidi w:val="0"/>
            <w:ind w:right="-115"/>
            <w:jc w:val="right"/>
          </w:pPr>
        </w:p>
      </w:tc>
    </w:tr>
  </w:tbl>
  <w:p w:rsidR="3C5CC39A" w:rsidP="3C5CC39A" w:rsidRDefault="3C5CC39A" w14:paraId="126A70A6" w14:textId="34AA5EDE">
    <w:pPr>
      <w:pStyle w:val="Footer"/>
      <w:bidi w:val="0"/>
    </w:pPr>
  </w:p>
</w:ftr>
</file>

<file path=word/header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489"/>
      <w:gridCol w:w="3489"/>
      <w:gridCol w:w="3489"/>
    </w:tblGrid>
    <w:tr w:rsidR="3C5CC39A" w:rsidTr="3C5CC39A" w14:paraId="71874420">
      <w:tc>
        <w:tcPr>
          <w:tcW w:w="3489" w:type="dxa"/>
          <w:tcMar/>
        </w:tcPr>
        <w:p w:rsidR="3C5CC39A" w:rsidP="3C5CC39A" w:rsidRDefault="3C5CC39A" w14:paraId="238E8CCA" w14:textId="3FD0DEDC">
          <w:pPr>
            <w:pStyle w:val="Header"/>
            <w:bidi w:val="0"/>
            <w:ind w:left="-115"/>
            <w:jc w:val="left"/>
          </w:pPr>
        </w:p>
      </w:tc>
      <w:tc>
        <w:tcPr>
          <w:tcW w:w="3489" w:type="dxa"/>
          <w:tcMar/>
        </w:tcPr>
        <w:p w:rsidR="3C5CC39A" w:rsidP="3C5CC39A" w:rsidRDefault="3C5CC39A" w14:paraId="46B77929" w14:textId="434A70D2">
          <w:pPr>
            <w:pStyle w:val="Header"/>
            <w:bidi w:val="0"/>
            <w:jc w:val="center"/>
          </w:pPr>
        </w:p>
      </w:tc>
      <w:tc>
        <w:tcPr>
          <w:tcW w:w="3489" w:type="dxa"/>
          <w:tcMar/>
        </w:tcPr>
        <w:p w:rsidR="3C5CC39A" w:rsidP="3C5CC39A" w:rsidRDefault="3C5CC39A" w14:paraId="6C000D34" w14:textId="7EAA5B48">
          <w:pPr>
            <w:pStyle w:val="Header"/>
            <w:bidi w:val="0"/>
            <w:ind w:right="-115"/>
            <w:jc w:val="right"/>
          </w:pPr>
        </w:p>
      </w:tc>
    </w:tr>
  </w:tbl>
  <w:p w:rsidR="3C5CC39A" w:rsidP="3C5CC39A" w:rsidRDefault="3C5CC39A" w14:paraId="620DF33F" w14:textId="634DB304">
    <w:pPr>
      <w:pStyle w:val="Header"/>
      <w:bidi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xmlns:w="http://schemas.openxmlformats.org/wordprocessingml/2006/main" w:abstractNumId="35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4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3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2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1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8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7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5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3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2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1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0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9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8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7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6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5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2F340E0A"/>
    <w:multiLevelType w:val="hybridMultilevel"/>
    <w:tmpl w:val="F516D4CA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37880E28"/>
    <w:multiLevelType w:val="hybridMultilevel"/>
    <w:tmpl w:val="9360434A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 w15:restartNumberingAfterBreak="0">
    <w:nsid w:val="3AA57D1B"/>
    <w:multiLevelType w:val="multilevel"/>
    <w:tmpl w:val="B70829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7169EF"/>
    <w:multiLevelType w:val="multilevel"/>
    <w:tmpl w:val="6FCEC75A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" w15:restartNumberingAfterBreak="0">
    <w:nsid w:val="47AB2524"/>
    <w:multiLevelType w:val="hybridMultilevel"/>
    <w:tmpl w:val="451CB86C"/>
    <w:lvl w:ilvl="0" w:tplc="18CCCB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9BBCFAC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plc="BECA030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plc="80244C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plc="46B279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plc="DEE6B75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plc="B2E210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plc="A6BE69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plc="ECE6D2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5" w15:restartNumberingAfterBreak="0">
    <w:nsid w:val="54CF545A"/>
    <w:multiLevelType w:val="hybridMultilevel"/>
    <w:tmpl w:val="6C2C3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6" w15:restartNumberingAfterBreak="0">
    <w:nsid w:val="5545723A"/>
    <w:multiLevelType w:val="hybridMultilevel"/>
    <w:tmpl w:val="CC2E96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7" w15:restartNumberingAfterBreak="0">
    <w:nsid w:val="657A4B00"/>
    <w:multiLevelType w:val="hybridMultilevel"/>
    <w:tmpl w:val="0DC4656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8AB05B7"/>
    <w:multiLevelType w:val="hybridMultilevel"/>
    <w:tmpl w:val="C65C4BE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36">
    <w:abstractNumId w:val="35"/>
  </w:num>
  <w:num w:numId="35">
    <w:abstractNumId w:val="34"/>
  </w:num>
  <w:num w:numId="34">
    <w:abstractNumId w:val="33"/>
  </w:num>
  <w:num w:numId="33">
    <w:abstractNumId w:val="32"/>
  </w:num>
  <w:num w:numId="32">
    <w:abstractNumId w:val="31"/>
  </w:num>
  <w:num w:numId="31">
    <w:abstractNumId w:val="30"/>
  </w:num>
  <w:num w:numId="30">
    <w:abstractNumId w:val="29"/>
  </w:num>
  <w:num w:numId="29">
    <w:abstractNumId w:val="28"/>
  </w:num>
  <w:num w:numId="28">
    <w:abstractNumId w:val="27"/>
  </w:num>
  <w:num w:numId="27">
    <w:abstractNumId w:val="26"/>
  </w:num>
  <w:num w:numId="26">
    <w:abstractNumId w:val="25"/>
  </w:num>
  <w:num w:numId="25">
    <w:abstractNumId w:val="24"/>
  </w:num>
  <w:num w:numId="24">
    <w:abstractNumId w:val="23"/>
  </w:num>
  <w:num w:numId="23">
    <w:abstractNumId w:val="22"/>
  </w:num>
  <w:num w:numId="22">
    <w:abstractNumId w:val="21"/>
  </w:num>
  <w:num w:numId="21">
    <w:abstractNumId w:val="20"/>
  </w:num>
  <w:num w:numId="20">
    <w:abstractNumId w:val="19"/>
  </w:num>
  <w:num w:numId="19">
    <w:abstractNumId w:val="18"/>
  </w:num>
  <w:num w:numId="18">
    <w:abstractNumId w:val="17"/>
  </w:num>
  <w:num w:numId="17">
    <w:abstractNumId w:val="16"/>
  </w:num>
  <w:num w:numId="16">
    <w:abstractNumId w:val="15"/>
  </w:num>
  <w:num w:numId="15">
    <w:abstractNumId w:val="14"/>
  </w:num>
  <w:num w:numId="14">
    <w:abstractNumId w:val="13"/>
  </w:num>
  <w:num w:numId="13">
    <w:abstractNumId w:val="12"/>
  </w:num>
  <w:num w:numId="12">
    <w:abstractNumId w:val="11"/>
  </w:num>
  <w:num w:numId="11">
    <w:abstractNumId w:val="10"/>
  </w:num>
  <w:num w:numId="10">
    <w:abstractNumId w:val="9"/>
  </w:num>
  <w:num w:numId="1">
    <w:abstractNumId w:val="4"/>
  </w:num>
  <w:num w:numId="2">
    <w:abstractNumId w:val="6"/>
  </w:num>
  <w:num w:numId="3">
    <w:abstractNumId w:val="5"/>
  </w:num>
  <w:num w:numId="4">
    <w:abstractNumId w:val="8"/>
  </w:num>
  <w:num w:numId="5">
    <w:abstractNumId w:val="2"/>
  </w:num>
  <w:num w:numId="6">
    <w:abstractNumId w:val="3"/>
  </w:num>
  <w:num w:numId="7">
    <w:abstractNumId w:val="0"/>
  </w:num>
  <w:num w:numId="8">
    <w:abstractNumId w:val="1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trackRevisions w:val="false"/>
  <w:zoom w:percent="69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1NzEzNTA0sjSzMDRR0lEKTi0uzszPAykwrAUAf4pFLywAAAA="/>
  </w:docVars>
  <w:rsids>
    <w:rsidRoot w:val="0028168A"/>
    <w:rsid w:val="0006A6E5"/>
    <w:rsid w:val="00161344"/>
    <w:rsid w:val="0028168A"/>
    <w:rsid w:val="0045243A"/>
    <w:rsid w:val="00577DF1"/>
    <w:rsid w:val="00633945"/>
    <w:rsid w:val="007F2738"/>
    <w:rsid w:val="008A4D63"/>
    <w:rsid w:val="009998F3"/>
    <w:rsid w:val="00AF6CCB"/>
    <w:rsid w:val="00BC4337"/>
    <w:rsid w:val="00D055C1"/>
    <w:rsid w:val="00E25E3E"/>
    <w:rsid w:val="00EB05D8"/>
    <w:rsid w:val="00EB12CF"/>
    <w:rsid w:val="025260F9"/>
    <w:rsid w:val="03ED89DA"/>
    <w:rsid w:val="03F55B6D"/>
    <w:rsid w:val="04014E8B"/>
    <w:rsid w:val="05927C23"/>
    <w:rsid w:val="05C1AC19"/>
    <w:rsid w:val="0645907B"/>
    <w:rsid w:val="0677C473"/>
    <w:rsid w:val="06ED9C7C"/>
    <w:rsid w:val="07643DE1"/>
    <w:rsid w:val="07D8584B"/>
    <w:rsid w:val="0820BF22"/>
    <w:rsid w:val="085140A9"/>
    <w:rsid w:val="08EBD65F"/>
    <w:rsid w:val="09E19190"/>
    <w:rsid w:val="0AB8E2A6"/>
    <w:rsid w:val="0CB1D8DE"/>
    <w:rsid w:val="0FF15F4A"/>
    <w:rsid w:val="1144CC9C"/>
    <w:rsid w:val="11FE3725"/>
    <w:rsid w:val="12081908"/>
    <w:rsid w:val="12907772"/>
    <w:rsid w:val="1471FAA5"/>
    <w:rsid w:val="15AD5760"/>
    <w:rsid w:val="15D293DA"/>
    <w:rsid w:val="1671BE0E"/>
    <w:rsid w:val="17187E21"/>
    <w:rsid w:val="17518A5A"/>
    <w:rsid w:val="176C9AA9"/>
    <w:rsid w:val="179F054C"/>
    <w:rsid w:val="185ED352"/>
    <w:rsid w:val="186F3880"/>
    <w:rsid w:val="19883630"/>
    <w:rsid w:val="19B51DCA"/>
    <w:rsid w:val="1B1E9CED"/>
    <w:rsid w:val="1B385BC7"/>
    <w:rsid w:val="1F1AF690"/>
    <w:rsid w:val="1FA1605D"/>
    <w:rsid w:val="20F6B958"/>
    <w:rsid w:val="219E241B"/>
    <w:rsid w:val="236D57A6"/>
    <w:rsid w:val="244DF9DA"/>
    <w:rsid w:val="2455EE68"/>
    <w:rsid w:val="268BC7F8"/>
    <w:rsid w:val="268E96AC"/>
    <w:rsid w:val="26B339F4"/>
    <w:rsid w:val="27D22F2D"/>
    <w:rsid w:val="283ABFE6"/>
    <w:rsid w:val="2A8E1381"/>
    <w:rsid w:val="2B0F4B19"/>
    <w:rsid w:val="2D324033"/>
    <w:rsid w:val="2D619F80"/>
    <w:rsid w:val="2E6ED2C6"/>
    <w:rsid w:val="2F9055FC"/>
    <w:rsid w:val="305343B8"/>
    <w:rsid w:val="3061E81D"/>
    <w:rsid w:val="313B773B"/>
    <w:rsid w:val="31DD619A"/>
    <w:rsid w:val="32D20C10"/>
    <w:rsid w:val="341DCD39"/>
    <w:rsid w:val="342189C9"/>
    <w:rsid w:val="342B4C22"/>
    <w:rsid w:val="3440ABB4"/>
    <w:rsid w:val="34D3DC75"/>
    <w:rsid w:val="3531523B"/>
    <w:rsid w:val="359C7C1F"/>
    <w:rsid w:val="37F35C69"/>
    <w:rsid w:val="3849E1A0"/>
    <w:rsid w:val="38CD42A9"/>
    <w:rsid w:val="3C5CC39A"/>
    <w:rsid w:val="3E223AE8"/>
    <w:rsid w:val="3E3F14C9"/>
    <w:rsid w:val="4004ED45"/>
    <w:rsid w:val="41C4D51A"/>
    <w:rsid w:val="4241515C"/>
    <w:rsid w:val="4260D28E"/>
    <w:rsid w:val="433D246B"/>
    <w:rsid w:val="437C95C6"/>
    <w:rsid w:val="45E590FB"/>
    <w:rsid w:val="46F8CD03"/>
    <w:rsid w:val="4716730E"/>
    <w:rsid w:val="47ED58A4"/>
    <w:rsid w:val="47F5E753"/>
    <w:rsid w:val="481440D1"/>
    <w:rsid w:val="4854BEF9"/>
    <w:rsid w:val="493040EE"/>
    <w:rsid w:val="499A9FFC"/>
    <w:rsid w:val="49A8F898"/>
    <w:rsid w:val="4B0546DF"/>
    <w:rsid w:val="4B722916"/>
    <w:rsid w:val="4B856A10"/>
    <w:rsid w:val="4B93C2DB"/>
    <w:rsid w:val="4F24CBB4"/>
    <w:rsid w:val="5149CC72"/>
    <w:rsid w:val="51D5ADD5"/>
    <w:rsid w:val="520B74E6"/>
    <w:rsid w:val="523E9F23"/>
    <w:rsid w:val="533980BC"/>
    <w:rsid w:val="53A8E357"/>
    <w:rsid w:val="54580261"/>
    <w:rsid w:val="5461EA91"/>
    <w:rsid w:val="54F35B79"/>
    <w:rsid w:val="554E7F75"/>
    <w:rsid w:val="5578CAA0"/>
    <w:rsid w:val="57899055"/>
    <w:rsid w:val="57A86A65"/>
    <w:rsid w:val="57B17A28"/>
    <w:rsid w:val="5852B241"/>
    <w:rsid w:val="586BF144"/>
    <w:rsid w:val="58A2D4A3"/>
    <w:rsid w:val="5A76DBA8"/>
    <w:rsid w:val="5A8A9CBB"/>
    <w:rsid w:val="5B0CD0DE"/>
    <w:rsid w:val="5EB0ED69"/>
    <w:rsid w:val="5EBBB190"/>
    <w:rsid w:val="5F09E920"/>
    <w:rsid w:val="5F0E2FEA"/>
    <w:rsid w:val="5F80FDF8"/>
    <w:rsid w:val="60725B25"/>
    <w:rsid w:val="608A8800"/>
    <w:rsid w:val="60D22B61"/>
    <w:rsid w:val="60E74485"/>
    <w:rsid w:val="61301AD6"/>
    <w:rsid w:val="61976153"/>
    <w:rsid w:val="62403C8D"/>
    <w:rsid w:val="6344F76B"/>
    <w:rsid w:val="6367B32D"/>
    <w:rsid w:val="658AD7B7"/>
    <w:rsid w:val="65EC5A74"/>
    <w:rsid w:val="66766799"/>
    <w:rsid w:val="66B94744"/>
    <w:rsid w:val="67092D39"/>
    <w:rsid w:val="681FD433"/>
    <w:rsid w:val="69C02BDE"/>
    <w:rsid w:val="6B3AB5DB"/>
    <w:rsid w:val="6B41470C"/>
    <w:rsid w:val="6BC55B52"/>
    <w:rsid w:val="6C683803"/>
    <w:rsid w:val="6F0DCB7E"/>
    <w:rsid w:val="6F493B20"/>
    <w:rsid w:val="6F7EDAF6"/>
    <w:rsid w:val="7327E57D"/>
    <w:rsid w:val="73BBAE85"/>
    <w:rsid w:val="774BC7C9"/>
    <w:rsid w:val="7799B8EB"/>
    <w:rsid w:val="792A217B"/>
    <w:rsid w:val="7A513003"/>
    <w:rsid w:val="7B42E4FD"/>
    <w:rsid w:val="7BB1E6DB"/>
    <w:rsid w:val="7D9C5DF1"/>
    <w:rsid w:val="7E11FA7C"/>
    <w:rsid w:val="7F3DE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848595"/>
  <w15:chartTrackingRefBased/>
  <w15:docId w15:val="{F3972C2F-1471-4C67-A947-4D2D220A1D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8168A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39"/>
    <w:rsid w:val="0028168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28168A"/>
    <w:pPr>
      <w:ind w:left="720"/>
      <w:contextualSpacing/>
    </w:pPr>
  </w:style>
  <w:style xmlns:w14="http://schemas.microsoft.com/office/word/2010/wordml" xmlns:mc="http://schemas.openxmlformats.org/markup-compatibility/2006" xmlns:w="http://schemas.openxmlformats.org/wordprocessingml/2006/main" w:type="character" w:styleId="HeaderChar" w:customStyle="1" mc:Ignorable="w14">
    <w:name xmlns:w="http://schemas.openxmlformats.org/wordprocessingml/2006/main" w:val="Header Char"/>
    <w:basedOn xmlns:w="http://schemas.openxmlformats.org/wordprocessingml/2006/main" w:val="DefaultParagraphFont"/>
    <w:link xmlns:w="http://schemas.openxmlformats.org/wordprocessingml/2006/main" w:val="Header"/>
    <w:uiPriority xmlns:w="http://schemas.openxmlformats.org/wordprocessingml/2006/main" w:val="99"/>
  </w:style>
  <w:style xmlns:w14="http://schemas.microsoft.com/office/word/2010/wordml" xmlns:mc="http://schemas.openxmlformats.org/markup-compatibility/2006" xmlns:w="http://schemas.openxmlformats.org/wordprocessingml/2006/main" w:type="paragraph" w:styleId="Header" mc:Ignorable="w14">
    <w:name xmlns:w="http://schemas.openxmlformats.org/wordprocessingml/2006/main" w:val="header"/>
    <w:basedOn xmlns:w="http://schemas.openxmlformats.org/wordprocessingml/2006/main" w:val="Normal"/>
    <w:link xmlns:w="http://schemas.openxmlformats.org/wordprocessingml/2006/main" w:val="HeaderChar"/>
    <w:uiPriority xmlns:w="http://schemas.openxmlformats.org/wordprocessingml/2006/main" w:val="99"/>
    <w:unhideWhenUsed xmlns:w="http://schemas.openxmlformats.org/wordprocessingml/2006/main"/>
    <w:pPr xmlns:w="http://schemas.openxmlformats.org/wordprocessingml/2006/main">
      <w:tabs xmlns:w="http://schemas.openxmlformats.org/wordprocessingml/2006/main">
        <w:tab w:val="center" w:pos="4680"/>
        <w:tab w:val="right" w:pos="9360"/>
      </w:tabs>
      <w:spacing xmlns:w="http://schemas.openxmlformats.org/wordprocessingml/2006/main" w:after="0" w:line="240" w:lineRule="auto"/>
    </w:pPr>
  </w:style>
  <w:style xmlns:w14="http://schemas.microsoft.com/office/word/2010/wordml" xmlns:mc="http://schemas.openxmlformats.org/markup-compatibility/2006" xmlns:w="http://schemas.openxmlformats.org/wordprocessingml/2006/main" w:type="character" w:styleId="FooterChar" w:customStyle="1" mc:Ignorable="w14">
    <w:name xmlns:w="http://schemas.openxmlformats.org/wordprocessingml/2006/main" w:val="Footer Char"/>
    <w:basedOn xmlns:w="http://schemas.openxmlformats.org/wordprocessingml/2006/main" w:val="DefaultParagraphFont"/>
    <w:link xmlns:w="http://schemas.openxmlformats.org/wordprocessingml/2006/main" w:val="Footer"/>
    <w:uiPriority xmlns:w="http://schemas.openxmlformats.org/wordprocessingml/2006/main" w:val="99"/>
  </w:style>
  <w:style xmlns:w14="http://schemas.microsoft.com/office/word/2010/wordml" xmlns:mc="http://schemas.openxmlformats.org/markup-compatibility/2006" xmlns:w="http://schemas.openxmlformats.org/wordprocessingml/2006/main" w:type="paragraph" w:styleId="Footer" mc:Ignorable="w14">
    <w:name xmlns:w="http://schemas.openxmlformats.org/wordprocessingml/2006/main" w:val="footer"/>
    <w:basedOn xmlns:w="http://schemas.openxmlformats.org/wordprocessingml/2006/main" w:val="Normal"/>
    <w:link xmlns:w="http://schemas.openxmlformats.org/wordprocessingml/2006/main" w:val="FooterChar"/>
    <w:uiPriority xmlns:w="http://schemas.openxmlformats.org/wordprocessingml/2006/main" w:val="99"/>
    <w:unhideWhenUsed xmlns:w="http://schemas.openxmlformats.org/wordprocessingml/2006/main"/>
    <w:pPr xmlns:w="http://schemas.openxmlformats.org/wordprocessingml/2006/main">
      <w:tabs xmlns:w="http://schemas.openxmlformats.org/wordprocessingml/2006/main">
        <w:tab w:val="center" w:pos="4680"/>
        <w:tab w:val="right" w:pos="9360"/>
      </w:tabs>
      <w:spacing xmlns:w="http://schemas.openxmlformats.org/wordprocessingml/2006/main"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5596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jpeg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theme" Target="theme/theme1.xml" Id="rId10" /><Relationship Type="http://schemas.openxmlformats.org/officeDocument/2006/relationships/numbering" Target="numbering.xml" Id="rId4" /><Relationship Type="http://schemas.openxmlformats.org/officeDocument/2006/relationships/fontTable" Target="fontTable.xml" Id="rId9" /><Relationship Type="http://schemas.openxmlformats.org/officeDocument/2006/relationships/header" Target="/word/header.xml" Id="Rdf31674f13ac48aa" /><Relationship Type="http://schemas.openxmlformats.org/officeDocument/2006/relationships/footer" Target="/word/footer.xml" Id="R6c4f495ab76b4cf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FA54D76C3537469AD0D0C00B7F6768" ma:contentTypeVersion="2" ma:contentTypeDescription="Create a new document." ma:contentTypeScope="" ma:versionID="033d880733459d8dfed4ce9c46d7ac20">
  <xsd:schema xmlns:xsd="http://www.w3.org/2001/XMLSchema" xmlns:xs="http://www.w3.org/2001/XMLSchema" xmlns:p="http://schemas.microsoft.com/office/2006/metadata/properties" xmlns:ns2="e6a9fd29-442e-455c-87c4-02f0c1cd03d1" targetNamespace="http://schemas.microsoft.com/office/2006/metadata/properties" ma:root="true" ma:fieldsID="2b3a61f2c13ef27dafd75464cde8a907" ns2:_="">
    <xsd:import namespace="e6a9fd29-442e-455c-87c4-02f0c1cd03d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a9fd29-442e-455c-87c4-02f0c1cd03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A2DB626-F018-40DC-B350-C508FB91B8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C0D7BB-1496-4673-9169-9037EEA0E026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e6a9fd29-442e-455c-87c4-02f0c1cd03d1"/>
  </ds:schemaRefs>
</ds:datastoreItem>
</file>

<file path=customXml/itemProps3.xml><?xml version="1.0" encoding="utf-8"?>
<ds:datastoreItem xmlns:ds="http://schemas.openxmlformats.org/officeDocument/2006/customXml" ds:itemID="{FDB28F63-6D66-4DC9-A354-3D33E3444122}">
  <ds:schemaRefs>
    <ds:schemaRef ds:uri="http://schemas.microsoft.com/office/2006/metadata/properties"/>
    <ds:schemaRef ds:uri="http://www.w3.org/2000/xmlns/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arcella McLatchie</dc:creator>
  <keywords/>
  <dc:description/>
  <lastModifiedBy>Holly Reid</lastModifiedBy>
  <revision>15</revision>
  <dcterms:created xsi:type="dcterms:W3CDTF">2020-09-20T13:55:00.0000000Z</dcterms:created>
  <dcterms:modified xsi:type="dcterms:W3CDTF">2020-12-02T17:27:14.906060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FA54D76C3537469AD0D0C00B7F6768</vt:lpwstr>
  </property>
</Properties>
</file>